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5B7DE6CD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r w:rsidR="0022658A" w:rsidRPr="0022658A">
        <w:t>pthread vows cons.c</w:t>
      </w:r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</w:t>
      </w:r>
      <w:r w:rsidR="00A849F4">
        <w:t>starting with a vowel</w:t>
      </w:r>
      <w:r w:rsidR="0022658A" w:rsidRPr="0022658A">
        <w:t xml:space="preserve"> and</w:t>
      </w:r>
      <w:r w:rsidR="00E650A4">
        <w:t xml:space="preserve"> with a</w:t>
      </w:r>
      <w:r w:rsidR="0022658A" w:rsidRPr="0022658A">
        <w:t xml:space="preserve"> consonant, respectively, while maintaining the </w:t>
      </w:r>
      <w:r w:rsidR="00B445C5">
        <w:t>input</w:t>
      </w:r>
      <w:r w:rsidR="0022658A" w:rsidRPr="0022658A">
        <w:t xml:space="preserve"> </w:t>
      </w:r>
      <w:r w:rsidR="000874ED">
        <w:t>order of words</w:t>
      </w:r>
      <w:r w:rsidR="0022658A" w:rsidRPr="0022658A">
        <w:t>. It uses the syscall `sched_yield()` to allow threads to take turns.</w:t>
      </w:r>
      <w:r w:rsidR="0022658A">
        <w:t xml:space="preserve"> </w:t>
      </w:r>
    </w:p>
    <w:p w14:paraId="167308F3" w14:textId="34999B6E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</w:t>
      </w:r>
      <w:r w:rsidR="00B445C5">
        <w:t xml:space="preserve">the </w:t>
      </w:r>
      <w:r>
        <w:t>command line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rPr>
          <w:rFonts w:ascii="Courier New" w:hAnsi="Courier New" w:cs="Courier New"/>
        </w:rPr>
        <w:t>gcc -pthread -o threadtest threadtest.c</w:t>
      </w:r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./threadtest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2D39987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2. Thread Creation: The `vow` thread prints words </w:t>
      </w:r>
      <w:r w:rsidR="00A849F4">
        <w:t>starting with a vowel</w:t>
      </w:r>
      <w:r w:rsidRPr="0022658A">
        <w:t>.</w:t>
      </w:r>
      <w:r>
        <w:t xml:space="preserve"> </w:t>
      </w:r>
      <w:r w:rsidRPr="0022658A">
        <w:t xml:space="preserve">The `cons` thread prints words </w:t>
      </w:r>
      <w:r w:rsidR="00A849F4">
        <w:t>starting with a consonant</w:t>
      </w:r>
      <w:r w:rsidRPr="0022658A">
        <w:t>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r w:rsidRPr="0022658A">
        <w:rPr>
          <w:rFonts w:ascii="Courier New" w:hAnsi="Courier New" w:cs="Courier New"/>
        </w:rPr>
        <w:t>sched_yield(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r w:rsidRPr="0022658A">
        <w:rPr>
          <w:rFonts w:ascii="Courier New" w:hAnsi="Courier New" w:cs="Courier New"/>
        </w:rPr>
        <w:t>current_index</w:t>
      </w:r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r w:rsidRPr="0022658A">
        <w:rPr>
          <w:rFonts w:ascii="Courier New" w:hAnsi="Courier New" w:cs="Courier New"/>
        </w:rPr>
        <w:t>sched_yield(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r w:rsidRPr="0022658A">
        <w:rPr>
          <w:rFonts w:ascii="Courier New" w:hAnsi="Courier New" w:cs="Courier New"/>
        </w:rPr>
        <w:t>sched_yield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r w:rsidRPr="0022658A">
        <w:rPr>
          <w:rFonts w:ascii="Courier New" w:hAnsi="Courier New" w:cs="Courier New"/>
        </w:rPr>
        <w:t>current_index</w:t>
      </w:r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6895F3B1" w:rsidR="000874ED" w:rsidRDefault="000874ED" w:rsidP="000874ED">
      <w:pPr>
        <w:pStyle w:val="Heading1"/>
        <w:spacing w:after="136"/>
        <w:ind w:left="0" w:firstLine="0"/>
      </w:pPr>
      <w:r>
        <w:t>Task 1: U</w:t>
      </w:r>
      <w:r w:rsidRPr="000874ED">
        <w:t>se</w:t>
      </w:r>
      <w:r w:rsidR="00652005">
        <w:t xml:space="preserve"> pthreads and</w:t>
      </w:r>
      <w:r w:rsidRPr="000874ED">
        <w:t xml:space="preserve"> mutex </w:t>
      </w:r>
      <w:r w:rsidR="00196C1D">
        <w:t>lock</w:t>
      </w:r>
      <w:r>
        <w:t xml:space="preserve"> to print words in </w:t>
      </w:r>
      <w:r w:rsidR="00B445C5">
        <w:t>input</w:t>
      </w:r>
      <w:r>
        <w:t xml:space="preserve"> order</w:t>
      </w:r>
    </w:p>
    <w:p w14:paraId="17C2186C" w14:textId="217566E0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</w:t>
      </w:r>
      <w:r w:rsidR="00196C1D">
        <w:rPr>
          <w:rFonts w:eastAsiaTheme="minorEastAsia"/>
        </w:rPr>
        <w:t>a</w:t>
      </w:r>
      <w:r>
        <w:rPr>
          <w:rFonts w:eastAsiaTheme="minorEastAsia" w:hint="eastAsia"/>
        </w:rPr>
        <w:t xml:space="preserve"> mutex </w:t>
      </w:r>
      <w:r w:rsidR="00196C1D">
        <w:rPr>
          <w:rFonts w:eastAsiaTheme="minorEastAsia"/>
        </w:rPr>
        <w:t>lock</w:t>
      </w:r>
      <w:r>
        <w:rPr>
          <w:rFonts w:eastAsiaTheme="minorEastAsia"/>
        </w:rPr>
        <w:t xml:space="preserve"> instead of </w:t>
      </w:r>
      <w:r w:rsidRPr="0022658A">
        <w:rPr>
          <w:rFonts w:ascii="Courier New" w:hAnsi="Courier New" w:cs="Courier New"/>
        </w:rPr>
        <w:t>sched_yield(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>while keeping the same program behavior</w:t>
      </w:r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</w:t>
      </w:r>
      <w:r w:rsidR="00A849F4">
        <w:t>starting with a vowel</w:t>
      </w:r>
      <w:r w:rsidR="000874ED" w:rsidRPr="0022658A">
        <w:t xml:space="preserve"> and </w:t>
      </w:r>
      <w:r w:rsidR="00E650A4">
        <w:t xml:space="preserve">with a </w:t>
      </w:r>
      <w:r w:rsidR="000874ED" w:rsidRPr="0022658A">
        <w:t>consonant, respectively</w:t>
      </w:r>
      <w:r w:rsidR="000874ED">
        <w:t xml:space="preserve"> </w:t>
      </w:r>
      <w:r w:rsidR="000874ED" w:rsidRPr="0022658A">
        <w:t xml:space="preserve">while maintaining the </w:t>
      </w:r>
      <w:r w:rsidR="00B445C5">
        <w:t>input</w:t>
      </w:r>
      <w:r w:rsidR="000874ED" w:rsidRPr="0022658A">
        <w:t xml:space="preserve"> </w:t>
      </w:r>
      <w:r w:rsidR="000874ED">
        <w:t>order of words)</w:t>
      </w:r>
      <w:r w:rsidR="00993D02">
        <w:rPr>
          <w:rFonts w:eastAsiaTheme="minorEastAsia"/>
        </w:rPr>
        <w:t xml:space="preserve">. Remove the calls to </w:t>
      </w:r>
      <w:r w:rsidR="00993D02" w:rsidRPr="0022658A">
        <w:rPr>
          <w:rFonts w:ascii="Courier New" w:hAnsi="Courier New" w:cs="Courier New"/>
        </w:rPr>
        <w:t>sched_yield()</w:t>
      </w:r>
      <w:r w:rsidR="00993D02">
        <w:rPr>
          <w:rFonts w:eastAsiaTheme="minorEastAsia"/>
        </w:rPr>
        <w:t>. D</w:t>
      </w:r>
      <w:r w:rsidR="00ED7C97">
        <w:rPr>
          <w:rFonts w:eastAsiaTheme="minorEastAsia" w:hint="eastAsia"/>
        </w:rPr>
        <w:t>eclare</w:t>
      </w:r>
      <w:r w:rsidR="00993D02">
        <w:rPr>
          <w:rFonts w:eastAsiaTheme="minorEastAsia"/>
        </w:rPr>
        <w:t xml:space="preserve"> a global mutex lock:</w:t>
      </w:r>
      <w:r w:rsidR="00ED7C97">
        <w:rPr>
          <w:rFonts w:eastAsiaTheme="minorEastAsia" w:hint="eastAsia"/>
        </w:rPr>
        <w:t xml:space="preserve"> </w:t>
      </w:r>
    </w:p>
    <w:p w14:paraId="25ED1D78" w14:textId="356F8A73" w:rsidR="00196C1D" w:rsidRDefault="00196C1D" w:rsidP="00DD1A6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r w:rsidRPr="00196C1D">
        <w:rPr>
          <w:rFonts w:ascii="Courier New" w:eastAsiaTheme="minorEastAsia" w:hAnsi="Courier New" w:cs="Courier New"/>
        </w:rPr>
        <w:t>pthread_mutex_t mutex = PTHREAD_MUTEX_INITIALIZER;</w:t>
      </w:r>
    </w:p>
    <w:p w14:paraId="4F579A3C" w14:textId="5135D526" w:rsidR="00C34BC3" w:rsidRDefault="00ED7C97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 w:hint="eastAsia"/>
        </w:rPr>
        <w:lastRenderedPageBreak/>
        <w:t>A</w:t>
      </w:r>
      <w:r w:rsidR="00993D02">
        <w:rPr>
          <w:rFonts w:eastAsiaTheme="minorEastAsia"/>
        </w:rPr>
        <w:t>dd</w:t>
      </w:r>
      <w:r>
        <w:rPr>
          <w:rFonts w:eastAsiaTheme="minorEastAsia" w:hint="eastAsia"/>
        </w:rPr>
        <w:t xml:space="preserve"> </w:t>
      </w:r>
      <w:r>
        <w:t>call</w:t>
      </w:r>
      <w:r w:rsidR="00993D02">
        <w:t>s to</w:t>
      </w:r>
      <w:r>
        <w:t xml:space="preserve"> </w:t>
      </w:r>
      <w:r w:rsidRPr="00ED7C97">
        <w:rPr>
          <w:rFonts w:ascii="Courier New" w:hAnsi="Courier New" w:cs="Courier New"/>
        </w:rPr>
        <w:t>pthread_mutex_lock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and</w:t>
      </w:r>
      <w:r>
        <w:t xml:space="preserve"> </w:t>
      </w:r>
      <w:r w:rsidRPr="00ED7C97">
        <w:rPr>
          <w:rFonts w:ascii="Courier New" w:hAnsi="Courier New" w:cs="Courier New"/>
        </w:rPr>
        <w:t>pthread_mutex_unlock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within</w:t>
      </w:r>
      <w:r w:rsidR="00993D02">
        <w:t xml:space="preserve"> the while loop in</w:t>
      </w:r>
      <w:r w:rsidRPr="00654E79">
        <w:t xml:space="preserve"> functions </w:t>
      </w:r>
      <w:r w:rsidRPr="00ED7C97">
        <w:rPr>
          <w:rFonts w:ascii="Courier New" w:hAnsi="Courier New" w:cs="Courier New"/>
        </w:rPr>
        <w:t>print_vowels() and print_consonants()</w:t>
      </w:r>
      <w:r w:rsidRPr="00654E79">
        <w:t>to ensure mutual exclusion between them</w:t>
      </w:r>
      <w:r>
        <w:t>, since they are not yielding to each other voluntarily.</w:t>
      </w:r>
      <w:r w:rsidR="00C34BC3">
        <w:t xml:space="preserve"> </w:t>
      </w:r>
      <w:r w:rsidR="00C34BC3">
        <w:rPr>
          <w:rFonts w:eastAsiaTheme="minorEastAsia"/>
        </w:rPr>
        <w:t>Please refer to the following code snippet in main():</w:t>
      </w:r>
    </w:p>
    <w:p w14:paraId="4C2E1E4A" w14:textId="6EC4D878" w:rsidR="00ED7C97" w:rsidRDefault="00ED7C97" w:rsidP="00ED7C97">
      <w:pPr>
        <w:spacing w:after="0" w:line="240" w:lineRule="auto"/>
        <w:jc w:val="left"/>
      </w:pPr>
    </w:p>
    <w:p w14:paraId="2FD6F6A4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pthread.h&gt;</w:t>
      </w:r>
    </w:p>
    <w:p w14:paraId="64C0C592" w14:textId="77777777" w:rsidR="00C34BC3" w:rsidRPr="000A5FDF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526863A1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r w:rsidRPr="00C93F0B">
        <w:rPr>
          <w:rFonts w:ascii="Courier New" w:eastAsiaTheme="minorEastAsia" w:hAnsi="Courier New" w:cs="Courier New"/>
        </w:rPr>
        <w:t>pthread_t vow_thread, cons_thread;</w:t>
      </w:r>
    </w:p>
    <w:p w14:paraId="03B02C40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vow_thread, NULL, print_vowels, NULL);</w:t>
      </w:r>
    </w:p>
    <w:p w14:paraId="189E3412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cons_thread, NULL, print_consonants, NULL);</w:t>
      </w:r>
    </w:p>
    <w:p w14:paraId="08405F73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vow_thread, NULL);</w:t>
      </w:r>
    </w:p>
    <w:p w14:paraId="289A6824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cons_thread, NULL);</w:t>
      </w:r>
    </w:p>
    <w:p w14:paraId="6C3229F3" w14:textId="7D529BF4" w:rsidR="00C34BC3" w:rsidRPr="00C34BC3" w:rsidRDefault="00C34BC3" w:rsidP="00C34BC3">
      <w:pPr>
        <w:spacing w:after="0" w:line="240" w:lineRule="auto"/>
        <w:jc w:val="left"/>
        <w:rPr>
          <w:rFonts w:ascii="Courier New" w:hAnsi="Courier New" w:cs="Courier New"/>
        </w:rPr>
      </w:pPr>
      <w:r w:rsidRPr="00C34BC3">
        <w:rPr>
          <w:rFonts w:ascii="Courier New" w:hAnsi="Courier New" w:cs="Courier New"/>
        </w:rPr>
        <w:t>pthread_mutex_destroy(&amp;mutex);    // Cleanup mutex</w:t>
      </w:r>
    </w:p>
    <w:p w14:paraId="7814545A" w14:textId="5B802ECF" w:rsidR="00C34BC3" w:rsidRDefault="00C34BC3" w:rsidP="00C34BC3">
      <w:pPr>
        <w:spacing w:after="0" w:line="240" w:lineRule="auto"/>
        <w:jc w:val="left"/>
      </w:pPr>
    </w:p>
    <w:p w14:paraId="7E62F4FF" w14:textId="5AC3DCA8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7A3222E6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vow_thread, NULL, print_vowels, NULL);</w:t>
      </w:r>
    </w:p>
    <w:p w14:paraId="59EA8CD3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vow_thread, NULL);</w:t>
      </w:r>
    </w:p>
    <w:p w14:paraId="5AF0C3B7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cons_thread, NULL, print_consonants, NULL);</w:t>
      </w:r>
    </w:p>
    <w:p w14:paraId="1629686D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cons_thread, NULL);</w:t>
      </w:r>
    </w:p>
    <w:p w14:paraId="6A0D1A78" w14:textId="4E240849" w:rsidR="00993D02" w:rsidRDefault="00993D02" w:rsidP="00555731">
      <w:pPr>
        <w:spacing w:before="240" w:after="0" w:line="240" w:lineRule="auto"/>
      </w:pPr>
      <w:r>
        <w:t>Side note: M</w:t>
      </w:r>
      <w:r w:rsidRPr="00993D02">
        <w:t>utex locks are essential for thread synchronization when accessing shared resources.</w:t>
      </w:r>
      <w:r w:rsidR="00555731">
        <w:t xml:space="preserve"> </w:t>
      </w:r>
      <w:r>
        <w:t>After you get the program to work,</w:t>
      </w:r>
      <w:r w:rsidR="00196C1D">
        <w:t xml:space="preserve"> i</w:t>
      </w:r>
      <w:r>
        <w:t xml:space="preserve">f </w:t>
      </w:r>
      <w:r w:rsidR="00196C1D">
        <w:t>you</w:t>
      </w:r>
      <w:r>
        <w:t xml:space="preserve"> remove the mutex lock/unlock instructions</w:t>
      </w:r>
      <w:r w:rsidR="00196C1D">
        <w:t xml:space="preserve"> (and also </w:t>
      </w:r>
      <w:r w:rsidR="00196C1D" w:rsidRPr="0022658A">
        <w:rPr>
          <w:rFonts w:ascii="Courier New" w:hAnsi="Courier New" w:cs="Courier New"/>
        </w:rPr>
        <w:t>sched_yield()</w:t>
      </w:r>
      <w:r w:rsidR="00196C1D">
        <w:t>)</w:t>
      </w:r>
      <w:r>
        <w:t>, several problems can occur due to race conditions when multiple threads access shared variables (</w:t>
      </w:r>
      <w:r w:rsidRPr="00993D02">
        <w:rPr>
          <w:rFonts w:ascii="Courier New" w:hAnsi="Courier New" w:cs="Courier New"/>
        </w:rPr>
        <w:t>current_index</w:t>
      </w:r>
      <w:r>
        <w:t xml:space="preserve"> and </w:t>
      </w:r>
      <w:r w:rsidRPr="00993D02">
        <w:rPr>
          <w:rFonts w:ascii="Courier New" w:hAnsi="Courier New" w:cs="Courier New"/>
        </w:rPr>
        <w:t>turn</w:t>
      </w:r>
      <w:r>
        <w:t>) simultaneously</w:t>
      </w:r>
      <w:r w:rsidR="00196C1D">
        <w:t>:</w:t>
      </w:r>
    </w:p>
    <w:p w14:paraId="13BD560C" w14:textId="77777777" w:rsidR="00993D02" w:rsidRDefault="00993D02" w:rsidP="00555731">
      <w:pPr>
        <w:spacing w:after="0" w:line="240" w:lineRule="auto"/>
      </w:pPr>
      <w:r>
        <w:t>1. Data Corruption: Both threads might try to modify current_index at the same time, leading to:</w:t>
      </w:r>
    </w:p>
    <w:p w14:paraId="304C704F" w14:textId="0B32F18F" w:rsidR="00993D02" w:rsidRDefault="00993D02" w:rsidP="00555731">
      <w:pPr>
        <w:spacing w:after="0" w:line="240" w:lineRule="auto"/>
      </w:pPr>
      <w:r>
        <w:t xml:space="preserve">Words being skipped; Words being printed twice; Incorrect increment of </w:t>
      </w:r>
      <w:r w:rsidRPr="00993D02">
        <w:rPr>
          <w:rFonts w:ascii="Courier New" w:hAnsi="Courier New" w:cs="Courier New"/>
        </w:rPr>
        <w:t>current_index</w:t>
      </w:r>
    </w:p>
    <w:p w14:paraId="7F7D5645" w14:textId="77777777" w:rsidR="00993D02" w:rsidRDefault="00993D02" w:rsidP="00555731">
      <w:pPr>
        <w:spacing w:after="0" w:line="240" w:lineRule="auto"/>
      </w:pPr>
      <w:r>
        <w:t xml:space="preserve">2. Race Condition on turn: Both threads might read </w:t>
      </w:r>
      <w:r w:rsidRPr="00993D02">
        <w:rPr>
          <w:rFonts w:ascii="Courier New" w:hAnsi="Courier New" w:cs="Courier New"/>
        </w:rPr>
        <w:t>turn</w:t>
      </w:r>
      <w:r>
        <w:t xml:space="preserve"> at the same time and:</w:t>
      </w:r>
    </w:p>
    <w:p w14:paraId="0CF5E264" w14:textId="70DA2171" w:rsidR="00993D02" w:rsidRDefault="00993D02" w:rsidP="00555731">
      <w:pPr>
        <w:spacing w:after="0" w:line="240" w:lineRule="auto"/>
      </w:pPr>
      <w:r>
        <w:t>Both threads might think it's their turn; Both threads might print at the same time; The turn-taking mechanism might break down.</w:t>
      </w:r>
    </w:p>
    <w:p w14:paraId="4C1C1B12" w14:textId="1D9EBBA3" w:rsidR="00993D02" w:rsidRPr="00ED7C97" w:rsidRDefault="00993D02" w:rsidP="00555731">
      <w:pPr>
        <w:spacing w:after="0" w:line="240" w:lineRule="auto"/>
        <w:rPr>
          <w:rFonts w:ascii="Courier New" w:hAnsi="Courier New" w:cs="Courier New"/>
        </w:rPr>
      </w:pPr>
      <w:r>
        <w:t>3. Output Interleaving: Without synchronization, you might see output like this, where both threads try to print simultaneously, mixing their output.</w:t>
      </w:r>
    </w:p>
    <w:p w14:paraId="40C69932" w14:textId="77777777" w:rsidR="00993D02" w:rsidRDefault="00993D02" w:rsidP="00993D02">
      <w:pPr>
        <w:spacing w:after="0" w:line="240" w:lineRule="auto"/>
        <w:jc w:val="left"/>
      </w:pPr>
    </w:p>
    <w:p w14:paraId="3EEEE846" w14:textId="77777777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VowConsonant: el: apple</w:t>
      </w:r>
    </w:p>
    <w:p w14:paraId="47B4DD12" w14:textId="6E5195AD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tree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03943064" w14:textId="6559631E" w:rsidR="00196C1D" w:rsidRDefault="00196C1D" w:rsidP="000874ED">
      <w:pPr>
        <w:spacing w:after="0" w:line="240" w:lineRule="auto"/>
        <w:ind w:left="0" w:firstLine="0"/>
        <w:jc w:val="left"/>
      </w:pPr>
      <w:r>
        <w:t>However</w:t>
      </w:r>
      <w:r w:rsidR="00B445C5">
        <w:t>,</w:t>
      </w:r>
      <w:r>
        <w:t xml:space="preserve"> you are not likely to see these problems since they may occur very rarely, e.g., once in a million runs. Most likely the program will seem to work fine, but it is</w:t>
      </w:r>
      <w:r w:rsidRPr="00993D02">
        <w:t xml:space="preserve"> not reliable and could fail in unpredictable ways</w:t>
      </w:r>
      <w:r>
        <w:t>.</w:t>
      </w:r>
    </w:p>
    <w:p w14:paraId="568F273A" w14:textId="77777777" w:rsidR="00196C1D" w:rsidRPr="00993D02" w:rsidRDefault="00196C1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475FB064" w14:textId="57CFC2ED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r w:rsidR="00652005">
        <w:t xml:space="preserve">pthreads </w:t>
      </w:r>
      <w:r>
        <w:t xml:space="preserve">to print </w:t>
      </w:r>
      <w:r w:rsidR="00756BD6">
        <w:t xml:space="preserve">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>
        <w:t>before</w:t>
      </w:r>
      <w:r w:rsidR="00756BD6">
        <w:t xml:space="preserve"> </w:t>
      </w:r>
      <w:r w:rsidR="00A849F4">
        <w:t xml:space="preserve">all </w:t>
      </w:r>
      <w:r w:rsidR="00A849F4" w:rsidRPr="00A849F4">
        <w:t xml:space="preserve">words </w:t>
      </w:r>
      <w:r w:rsidR="00A849F4">
        <w:t>starting with a consonant</w:t>
      </w:r>
    </w:p>
    <w:p w14:paraId="1EB038D9" w14:textId="43B71268" w:rsidR="009A0FF9" w:rsidRDefault="000874ED" w:rsidP="00A849F4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r w:rsidR="00652005">
        <w:rPr>
          <w:rFonts w:eastAsiaTheme="minorEastAsia"/>
        </w:rPr>
        <w:t>pthreads</w:t>
      </w:r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behavior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00A849F4" w:rsidRPr="00A849F4">
        <w:rPr>
          <w:rFonts w:eastAsiaTheme="minorEastAsia"/>
        </w:rPr>
        <w:t>print</w:t>
      </w:r>
      <w:r w:rsidR="00A849F4">
        <w:rPr>
          <w:rFonts w:eastAsiaTheme="minorEastAsia"/>
        </w:rPr>
        <w:t>ing</w:t>
      </w:r>
      <w:r w:rsidR="00A849F4" w:rsidRPr="00A849F4">
        <w:rPr>
          <w:rFonts w:eastAsiaTheme="minorEastAsia"/>
        </w:rPr>
        <w:t xml:space="preserve"> all words </w:t>
      </w:r>
      <w:r w:rsidR="00A849F4">
        <w:rPr>
          <w:rFonts w:eastAsiaTheme="minorEastAsia"/>
        </w:rPr>
        <w:t>starting with a vowel</w:t>
      </w:r>
      <w:r w:rsidR="00A849F4" w:rsidRPr="00A849F4">
        <w:rPr>
          <w:rFonts w:eastAsiaTheme="minorEastAsia"/>
        </w:rPr>
        <w:t xml:space="preserve"> before all words </w:t>
      </w:r>
      <w:r w:rsidR="00A849F4">
        <w:rPr>
          <w:rFonts w:eastAsiaTheme="minorEastAsia"/>
        </w:rPr>
        <w:t>starting with a consonant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r w:rsidR="00BF0557" w:rsidRPr="00654E79">
        <w:rPr>
          <w:rFonts w:ascii="Courier New" w:hAnsi="Courier New" w:cs="Courier New"/>
        </w:rPr>
        <w:t>print_vowels()</w:t>
      </w:r>
      <w:r w:rsidR="00BF0557">
        <w:rPr>
          <w:rFonts w:eastAsiaTheme="minorEastAsia"/>
        </w:rPr>
        <w:t xml:space="preserve">and </w:t>
      </w:r>
      <w:r w:rsidR="00BF0557" w:rsidRPr="00654E79">
        <w:rPr>
          <w:rFonts w:ascii="Courier New" w:hAnsi="Courier New" w:cs="Courier New"/>
        </w:rPr>
        <w:t>print_consonants()</w:t>
      </w:r>
      <w:r w:rsidR="00BF0557" w:rsidRPr="00BF0557">
        <w:rPr>
          <w:rFonts w:eastAsiaTheme="minorEastAsia"/>
        </w:rPr>
        <w:t xml:space="preserve">to each iterate through all the input arguments and print out 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 w:rsidR="00A849F4">
        <w:t xml:space="preserve">before all </w:t>
      </w:r>
      <w:r w:rsidR="00A849F4" w:rsidRPr="00A849F4">
        <w:t xml:space="preserve">words </w:t>
      </w:r>
      <w:r w:rsidR="00A849F4">
        <w:t>starting with a consonant</w:t>
      </w:r>
      <w:r w:rsidR="00BF0557" w:rsidRPr="00BF0557">
        <w:rPr>
          <w:rFonts w:eastAsiaTheme="minorEastAsia"/>
        </w:rPr>
        <w:t>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r w:rsidR="00652005" w:rsidRPr="00BF0557">
        <w:rPr>
          <w:rFonts w:ascii="Courier New" w:hAnsi="Courier New" w:cs="Courier New"/>
        </w:rPr>
        <w:t>print_vowels()</w:t>
      </w:r>
      <w:r w:rsidR="00652005" w:rsidRPr="00BF0557">
        <w:rPr>
          <w:rFonts w:eastAsiaTheme="minorEastAsia"/>
        </w:rPr>
        <w:t xml:space="preserve"> runs and finishes before the thread that runs </w:t>
      </w:r>
      <w:r w:rsidR="00652005" w:rsidRPr="00BF0557">
        <w:rPr>
          <w:rFonts w:ascii="Courier New" w:hAnsi="Courier New" w:cs="Courier New"/>
        </w:rPr>
        <w:t>print_consonants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r w:rsidR="009A0FF9" w:rsidRPr="00652005">
        <w:rPr>
          <w:rFonts w:eastAsiaTheme="minorEastAsia"/>
        </w:rPr>
        <w:t>pthread_create</w:t>
      </w:r>
      <w:r w:rsidR="009A0FF9">
        <w:rPr>
          <w:rFonts w:eastAsiaTheme="minorEastAsia"/>
        </w:rPr>
        <w:t xml:space="preserve">() to create the first thread that runs </w:t>
      </w:r>
      <w:r w:rsidR="009A0FF9" w:rsidRPr="00BF0557">
        <w:rPr>
          <w:rFonts w:ascii="Courier New" w:hAnsi="Courier New" w:cs="Courier New"/>
        </w:rPr>
        <w:t>print_vowels</w:t>
      </w:r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pthread_join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r w:rsidR="009A0FF9" w:rsidRPr="00652005">
        <w:rPr>
          <w:rFonts w:eastAsiaTheme="minorEastAsia"/>
        </w:rPr>
        <w:t>pthread_create</w:t>
      </w:r>
      <w:r w:rsidR="009A0FF9">
        <w:rPr>
          <w:rFonts w:eastAsiaTheme="minorEastAsia"/>
        </w:rPr>
        <w:t xml:space="preserve">() to create the second thread that </w:t>
      </w:r>
      <w:r w:rsidR="009A0FF9">
        <w:rPr>
          <w:rFonts w:eastAsiaTheme="minorEastAsia"/>
        </w:rPr>
        <w:lastRenderedPageBreak/>
        <w:t xml:space="preserve">runs </w:t>
      </w:r>
      <w:r w:rsidR="009A0FF9" w:rsidRPr="00BF0557">
        <w:rPr>
          <w:rFonts w:ascii="Courier New" w:hAnsi="Courier New" w:cs="Courier New"/>
        </w:rPr>
        <w:t>print_consonants</w:t>
      </w:r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pthread_join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 xml:space="preserve">. You do not need mutex protection </w:t>
      </w:r>
      <w:r w:rsidR="003C7960">
        <w:rPr>
          <w:rFonts w:eastAsiaTheme="minorEastAsia"/>
        </w:rPr>
        <w:t>in</w:t>
      </w:r>
      <w:r w:rsidR="009A0FF9">
        <w:rPr>
          <w:rFonts w:eastAsiaTheme="minorEastAsia"/>
        </w:rPr>
        <w:t xml:space="preserve"> each function, since the two threads run sequentially, not concurrently.</w:t>
      </w:r>
      <w:r w:rsidR="000A5FDF">
        <w:rPr>
          <w:rFonts w:eastAsiaTheme="minorEastAsia"/>
        </w:rPr>
        <w:t xml:space="preserve"> Please refer to the following code snippet</w:t>
      </w:r>
      <w:r w:rsidR="00C34BC3">
        <w:rPr>
          <w:rFonts w:eastAsiaTheme="minorEastAsia"/>
        </w:rPr>
        <w:t xml:space="preserve"> in main()</w:t>
      </w:r>
      <w:r w:rsidR="000A5FDF">
        <w:rPr>
          <w:rFonts w:eastAsiaTheme="minorEastAsia"/>
        </w:rPr>
        <w:t>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pthread.h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081D31DE" w14:textId="326D62F3" w:rsidR="00C93F0B" w:rsidRDefault="00C93F0B" w:rsidP="009A0FF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r w:rsidRPr="00C93F0B">
        <w:rPr>
          <w:rFonts w:ascii="Courier New" w:eastAsiaTheme="minorEastAsia" w:hAnsi="Courier New" w:cs="Courier New"/>
        </w:rPr>
        <w:t>pthread_t vow_thread, cons_thread;</w:t>
      </w:r>
    </w:p>
    <w:p w14:paraId="4182F15B" w14:textId="2B737A0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vow_thread, NULL, print_vowels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vow_thread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cons_thread, NULL, print_consonants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cons_thread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214681F5" w14:textId="27FC6499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vow_thread, NULL, print_vowels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create(&amp;cons_thread, NULL, print_consonants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vow_thread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thread_join(cons_thread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8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pthreads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9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71084451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 w:rsidR="00A849F4">
        <w:t xml:space="preserve">to print 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 w:rsidR="00A849F4">
        <w:t xml:space="preserve">before all </w:t>
      </w:r>
      <w:r w:rsidR="00A849F4" w:rsidRPr="00A849F4">
        <w:t xml:space="preserve">words </w:t>
      </w:r>
      <w:r w:rsidR="00A849F4">
        <w:t>starting with a consonant</w:t>
      </w:r>
    </w:p>
    <w:p w14:paraId="6BA753B7" w14:textId="70A91B86" w:rsidR="00AB0531" w:rsidRDefault="009D6176" w:rsidP="00555731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fork() and join() to achieve the program behavior of </w:t>
      </w:r>
      <w:r w:rsidR="00A849F4" w:rsidRPr="00A849F4">
        <w:rPr>
          <w:rFonts w:eastAsiaTheme="minorEastAsia"/>
        </w:rPr>
        <w:t>print</w:t>
      </w:r>
      <w:r w:rsidR="00A849F4">
        <w:rPr>
          <w:rFonts w:eastAsiaTheme="minorEastAsia"/>
        </w:rPr>
        <w:t>ing</w:t>
      </w:r>
      <w:r w:rsidR="00A849F4" w:rsidRPr="00A849F4">
        <w:rPr>
          <w:rFonts w:eastAsiaTheme="minorEastAsia"/>
        </w:rPr>
        <w:t xml:space="preserve"> all words </w:t>
      </w:r>
      <w:r w:rsidR="00A849F4">
        <w:rPr>
          <w:rFonts w:eastAsiaTheme="minorEastAsia"/>
        </w:rPr>
        <w:t>starting with a vowel</w:t>
      </w:r>
      <w:r w:rsidR="00A849F4" w:rsidRPr="00A849F4">
        <w:rPr>
          <w:rFonts w:eastAsiaTheme="minorEastAsia"/>
        </w:rPr>
        <w:t xml:space="preserve"> before all words </w:t>
      </w:r>
      <w:r w:rsidR="00A849F4">
        <w:rPr>
          <w:rFonts w:eastAsiaTheme="minorEastAsia"/>
        </w:rPr>
        <w:t>starting with a consonant</w:t>
      </w:r>
      <w:r w:rsidR="000A5FDF">
        <w:rPr>
          <w:rFonts w:eastAsiaTheme="minorEastAsia"/>
        </w:rPr>
        <w:t xml:space="preserve">. This can be done by calling fork() to create the first child process that runs </w:t>
      </w:r>
      <w:r w:rsidR="000A5FDF" w:rsidRPr="00BF0557">
        <w:rPr>
          <w:rFonts w:ascii="Courier New" w:hAnsi="Courier New" w:cs="Courier New"/>
        </w:rPr>
        <w:t>print_vowels</w:t>
      </w:r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r w:rsidR="000A5FDF">
        <w:rPr>
          <w:rFonts w:eastAsiaTheme="minorEastAsia"/>
        </w:rPr>
        <w:t>waitpid</w:t>
      </w:r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r w:rsidR="000A5FDF" w:rsidRPr="00BF0557">
        <w:rPr>
          <w:rFonts w:ascii="Courier New" w:hAnsi="Courier New" w:cs="Courier New"/>
        </w:rPr>
        <w:t>print_consonants</w:t>
      </w:r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r w:rsidR="000A5FDF">
        <w:rPr>
          <w:rFonts w:eastAsiaTheme="minorEastAsia"/>
        </w:rPr>
        <w:t>waitpid</w:t>
      </w:r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You do not need mutex protection </w:t>
      </w:r>
      <w:r w:rsidR="003C7960">
        <w:rPr>
          <w:rFonts w:eastAsiaTheme="minorEastAsia"/>
        </w:rPr>
        <w:t>in</w:t>
      </w:r>
      <w:r w:rsidR="00C02119">
        <w:rPr>
          <w:rFonts w:eastAsiaTheme="minorEastAsia"/>
        </w:rPr>
        <w:t xml:space="preserve"> each function, since the two processes do not share memory, and they run sequentially.</w:t>
      </w:r>
      <w:r w:rsidR="00AB0531">
        <w:rPr>
          <w:rFonts w:eastAsiaTheme="minorEastAsia"/>
        </w:rPr>
        <w:t xml:space="preserve"> </w:t>
      </w:r>
      <w:r w:rsidR="00AB0531">
        <w:t>(Thsi assignment only works on Linux. Please refer to “</w:t>
      </w:r>
      <w:r w:rsidR="00AB0531" w:rsidRPr="00AB6FB4">
        <w:t>Running Linux on Windows or MacOS</w:t>
      </w:r>
      <w:r w:rsidR="00AB0531">
        <w:t>” on course homepage.)</w:t>
      </w:r>
    </w:p>
    <w:p w14:paraId="69F0B9C4" w14:textId="0E18E21E" w:rsidR="009D6176" w:rsidRDefault="000A5FDF" w:rsidP="00555731">
      <w:pPr>
        <w:spacing w:after="0" w:line="240" w:lineRule="auto"/>
        <w:ind w:left="0" w:firstLine="0"/>
        <w:rPr>
          <w:rFonts w:eastAsiaTheme="minorEastAsia"/>
        </w:rPr>
      </w:pPr>
      <w:r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in main()</w:t>
      </w:r>
      <w:r>
        <w:rPr>
          <w:rFonts w:eastAsiaTheme="minorEastAsia"/>
        </w:rPr>
        <w:t>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wait.h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id_t vowel_pid = fork(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waitpid(vowel_pid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id_t cons_pid = fork(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waitpid(cons_pid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28F459EA" w14:textId="5EE0D55A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id_t vowel_pid = fork(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pid_t cons_pid = fork(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waitpid(vowel_pid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9A0FF9">
        <w:rPr>
          <w:rFonts w:ascii="Courier New" w:hAnsi="Courier New" w:cs="Courier New"/>
        </w:rPr>
        <w:t>waitpid(cons_pid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r w:rsidRPr="00597A81">
        <w:rPr>
          <w:rFonts w:eastAsiaTheme="minorEastAsia"/>
        </w:rPr>
        <w:t>wait(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F5512">
        <w:rPr>
          <w:rFonts w:eastAsiaTheme="minorEastAsia"/>
        </w:rPr>
        <w:t>fork(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34FF9076" w14:textId="78840D67" w:rsidR="00567CF1" w:rsidRDefault="00567CF1" w:rsidP="005F122F">
      <w:pPr>
        <w:spacing w:before="240"/>
        <w:ind w:left="-5" w:right="54"/>
      </w:pPr>
      <w:r>
        <w:t xml:space="preserve">Note: Since Windows </w:t>
      </w:r>
      <w:r>
        <w:rPr>
          <w:rFonts w:eastAsiaTheme="minorEastAsia" w:hint="eastAsia"/>
        </w:rPr>
        <w:t>do</w:t>
      </w:r>
      <w:r w:rsidR="00C657A2">
        <w:rPr>
          <w:rFonts w:eastAsiaTheme="minorEastAsia"/>
        </w:rPr>
        <w:t>es</w:t>
      </w:r>
      <w:r>
        <w:rPr>
          <w:rFonts w:eastAsiaTheme="minorEastAsia" w:hint="eastAsia"/>
        </w:rPr>
        <w:t xml:space="preserve"> not support</w:t>
      </w:r>
      <w:r>
        <w:t xml:space="preserve"> the process fork() </w:t>
      </w:r>
      <w:r>
        <w:rPr>
          <w:rFonts w:eastAsiaTheme="minorEastAsia" w:hint="eastAsia"/>
        </w:rPr>
        <w:t>sys</w:t>
      </w:r>
      <w:r>
        <w:t>call, please work on a Linux machine</w:t>
      </w:r>
      <w:r w:rsidR="00C105E2">
        <w:rPr>
          <w:rFonts w:eastAsiaTheme="minorEastAsia" w:hint="eastAsia"/>
        </w:rPr>
        <w:t>.</w:t>
      </w:r>
      <w:r w:rsidR="005F122F">
        <w:rPr>
          <w:rFonts w:eastAsiaTheme="minorEastAsia" w:hint="eastAsia"/>
        </w:rPr>
        <w:t xml:space="preserve"> Refer to </w:t>
      </w:r>
      <w:hyperlink r:id="rId11" w:history="1">
        <w:r w:rsidR="005F122F" w:rsidRPr="005F122F">
          <w:rPr>
            <w:rStyle w:val="Hyperlink"/>
            <w:rFonts w:eastAsiaTheme="minorEastAsia"/>
            <w:lang w:val="en-GB"/>
          </w:rPr>
          <w:t>Running Linux on Windows or MacOS</w:t>
        </w:r>
      </w:hyperlink>
      <w:r w:rsidR="005F122F">
        <w:rPr>
          <w:rFonts w:eastAsiaTheme="minorEastAsia"/>
          <w:lang w:val="en-GB"/>
        </w:rPr>
        <w:t xml:space="preserve"> on the course page.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770613B1" w:rsidR="00756BD6" w:rsidRDefault="00756BD6" w:rsidP="00756BD6">
      <w:pPr>
        <w:pStyle w:val="Heading1"/>
        <w:spacing w:after="136"/>
        <w:ind w:left="0" w:firstLine="0"/>
      </w:pPr>
      <w:r>
        <w:t>What to submit</w:t>
      </w:r>
      <w:r w:rsidR="00E95480">
        <w:t>: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4149D8EF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</w:t>
      </w:r>
      <w:r w:rsidR="00A849F4">
        <w:t>starting with a vowel</w:t>
      </w:r>
      <w:r w:rsidR="00756BD6" w:rsidRPr="0022658A">
        <w:t xml:space="preserve">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>order of input words</w:t>
      </w:r>
      <w:r w:rsidR="00654E79">
        <w:t>, and screenshots for running it against some inputs</w:t>
      </w:r>
      <w:r w:rsidR="005318AB">
        <w:t xml:space="preserve">. </w:t>
      </w:r>
    </w:p>
    <w:p w14:paraId="3ACBCB21" w14:textId="1CC4470C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pthreads to print all vowels before all consonants</w:t>
      </w:r>
      <w:r w:rsidR="000063E7">
        <w:t>,</w:t>
      </w:r>
      <w:r w:rsidR="000063E7" w:rsidRPr="000063E7">
        <w:t xml:space="preserve"> </w:t>
      </w:r>
      <w:r w:rsidR="000063E7">
        <w:t>and screenshots for running it against some inputs.</w:t>
      </w:r>
    </w:p>
    <w:p w14:paraId="17A0C06B" w14:textId="1B748CCE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 w:rsidR="000063E7" w:rsidRPr="000063E7">
        <w:t xml:space="preserve"> </w:t>
      </w:r>
      <w:r w:rsidR="000063E7">
        <w:t>and screenshots for running it against some inputs.</w:t>
      </w:r>
    </w:p>
    <w:p w14:paraId="2973C1AD" w14:textId="7B16CF9A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</w:t>
      </w:r>
      <w:r>
        <w:t>PDF report explaining the code you have written</w:t>
      </w:r>
      <w:r w:rsidR="00C34BC3">
        <w:t>,</w:t>
      </w:r>
      <w:r>
        <w:t xml:space="preserve"> the execution results</w:t>
      </w:r>
      <w:r w:rsidR="00C34BC3">
        <w:t xml:space="preserve">, and your observations </w:t>
      </w:r>
      <w:r w:rsidR="000063E7">
        <w:t>your explanations</w:t>
      </w:r>
      <w:r w:rsidR="003F1E59">
        <w:t xml:space="preserve"> of trying some alternatives mentioned in this document</w:t>
      </w:r>
      <w:r w:rsidR="004E08D5">
        <w:t>.</w:t>
      </w:r>
    </w:p>
    <w:sectPr w:rsidR="00C90596" w:rsidRPr="00C90596">
      <w:headerReference w:type="even" r:id="rId12"/>
      <w:headerReference w:type="default" r:id="rId13"/>
      <w:headerReference w:type="first" r:id="rId14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912C0" w14:textId="77777777" w:rsidR="00C2141A" w:rsidRDefault="00C2141A" w:rsidP="00A65B1A">
      <w:pPr>
        <w:spacing w:after="0" w:line="240" w:lineRule="auto"/>
      </w:pPr>
      <w:r>
        <w:separator/>
      </w:r>
    </w:p>
  </w:endnote>
  <w:endnote w:type="continuationSeparator" w:id="0">
    <w:p w14:paraId="29B828BF" w14:textId="77777777" w:rsidR="00C2141A" w:rsidRDefault="00C2141A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E844BC" w14:textId="77777777" w:rsidR="00C2141A" w:rsidRDefault="00C2141A" w:rsidP="00A65B1A">
      <w:pPr>
        <w:spacing w:after="0" w:line="240" w:lineRule="auto"/>
      </w:pPr>
      <w:r>
        <w:separator/>
      </w:r>
    </w:p>
  </w:footnote>
  <w:footnote w:type="continuationSeparator" w:id="0">
    <w:p w14:paraId="618D676A" w14:textId="77777777" w:rsidR="00C2141A" w:rsidRDefault="00C2141A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NK4FAM1hQYstAAAA"/>
  </w:docVars>
  <w:rsids>
    <w:rsidRoot w:val="00AE185D"/>
    <w:rsid w:val="000063E7"/>
    <w:rsid w:val="000239EB"/>
    <w:rsid w:val="00066559"/>
    <w:rsid w:val="000874ED"/>
    <w:rsid w:val="000A10F0"/>
    <w:rsid w:val="000A5FDF"/>
    <w:rsid w:val="00196C1D"/>
    <w:rsid w:val="001A5528"/>
    <w:rsid w:val="0021511E"/>
    <w:rsid w:val="0022658A"/>
    <w:rsid w:val="00251AD4"/>
    <w:rsid w:val="00264A8D"/>
    <w:rsid w:val="002949AE"/>
    <w:rsid w:val="002C7E6C"/>
    <w:rsid w:val="002E5831"/>
    <w:rsid w:val="00371859"/>
    <w:rsid w:val="003C7960"/>
    <w:rsid w:val="003D34C0"/>
    <w:rsid w:val="003E70AF"/>
    <w:rsid w:val="003F13ED"/>
    <w:rsid w:val="003F1E59"/>
    <w:rsid w:val="00416A25"/>
    <w:rsid w:val="00456B4D"/>
    <w:rsid w:val="0046360F"/>
    <w:rsid w:val="004C50A5"/>
    <w:rsid w:val="004E08D5"/>
    <w:rsid w:val="00511BEC"/>
    <w:rsid w:val="0052568F"/>
    <w:rsid w:val="005318AB"/>
    <w:rsid w:val="00555731"/>
    <w:rsid w:val="00567CF1"/>
    <w:rsid w:val="00577CD8"/>
    <w:rsid w:val="00582DC3"/>
    <w:rsid w:val="00597A81"/>
    <w:rsid w:val="005C77EA"/>
    <w:rsid w:val="005D2C96"/>
    <w:rsid w:val="005F122F"/>
    <w:rsid w:val="005F5512"/>
    <w:rsid w:val="006439AD"/>
    <w:rsid w:val="00652005"/>
    <w:rsid w:val="00654E79"/>
    <w:rsid w:val="006818A1"/>
    <w:rsid w:val="007234FA"/>
    <w:rsid w:val="00756BD6"/>
    <w:rsid w:val="007A2B5C"/>
    <w:rsid w:val="007C5923"/>
    <w:rsid w:val="007F7799"/>
    <w:rsid w:val="00824BDC"/>
    <w:rsid w:val="00886DB5"/>
    <w:rsid w:val="008B006C"/>
    <w:rsid w:val="008C5834"/>
    <w:rsid w:val="009012A7"/>
    <w:rsid w:val="00955DEC"/>
    <w:rsid w:val="009579F4"/>
    <w:rsid w:val="0099161B"/>
    <w:rsid w:val="00993D02"/>
    <w:rsid w:val="009A0FF9"/>
    <w:rsid w:val="009A489E"/>
    <w:rsid w:val="009A78E0"/>
    <w:rsid w:val="009D6176"/>
    <w:rsid w:val="009F01B0"/>
    <w:rsid w:val="00A036A6"/>
    <w:rsid w:val="00A22935"/>
    <w:rsid w:val="00A65B1A"/>
    <w:rsid w:val="00A849F4"/>
    <w:rsid w:val="00A92630"/>
    <w:rsid w:val="00AA6C9D"/>
    <w:rsid w:val="00AB0531"/>
    <w:rsid w:val="00AB25E0"/>
    <w:rsid w:val="00AE185D"/>
    <w:rsid w:val="00B1306E"/>
    <w:rsid w:val="00B213B9"/>
    <w:rsid w:val="00B445C5"/>
    <w:rsid w:val="00B863C4"/>
    <w:rsid w:val="00B919E9"/>
    <w:rsid w:val="00B94BB7"/>
    <w:rsid w:val="00BC2017"/>
    <w:rsid w:val="00BF0557"/>
    <w:rsid w:val="00C02119"/>
    <w:rsid w:val="00C105E2"/>
    <w:rsid w:val="00C2141A"/>
    <w:rsid w:val="00C24743"/>
    <w:rsid w:val="00C34BC3"/>
    <w:rsid w:val="00C53383"/>
    <w:rsid w:val="00C657A2"/>
    <w:rsid w:val="00C70AC5"/>
    <w:rsid w:val="00C90596"/>
    <w:rsid w:val="00C90A69"/>
    <w:rsid w:val="00C93F0B"/>
    <w:rsid w:val="00CA318F"/>
    <w:rsid w:val="00CA39F3"/>
    <w:rsid w:val="00CA45CA"/>
    <w:rsid w:val="00CD29E0"/>
    <w:rsid w:val="00D022E3"/>
    <w:rsid w:val="00D457C1"/>
    <w:rsid w:val="00D607D2"/>
    <w:rsid w:val="00DD1A69"/>
    <w:rsid w:val="00E10B5C"/>
    <w:rsid w:val="00E650A4"/>
    <w:rsid w:val="00E95480"/>
    <w:rsid w:val="00ED3258"/>
    <w:rsid w:val="00ED7C97"/>
    <w:rsid w:val="00F179D3"/>
    <w:rsid w:val="00F2579F"/>
    <w:rsid w:val="00F342B0"/>
    <w:rsid w:val="00F45AC1"/>
    <w:rsid w:val="00F56DF6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thread-functions-in-c-c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unning%20Linux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eeksforgeeks.org/fork-system-cal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A8X5zNOGw8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4</Pages>
  <Words>1276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35</cp:revision>
  <dcterms:created xsi:type="dcterms:W3CDTF">2025-01-31T01:50:00Z</dcterms:created>
  <dcterms:modified xsi:type="dcterms:W3CDTF">2025-02-21T20:22:00Z</dcterms:modified>
</cp:coreProperties>
</file>